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129F79F5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8B34D3">
              <w:rPr>
                <w:rFonts w:ascii="Arial" w:hAnsi="Arial"/>
                <w:b/>
                <w:noProof/>
                <w:sz w:val="20"/>
                <w:szCs w:val="16"/>
              </w:rPr>
              <w:t>21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304F24">
      <w:pPr>
        <w:pStyle w:val="SourceCode"/>
        <w:ind w:left="1134" w:hanging="283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304F24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304F24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304F24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304F24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304F24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304F24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304F24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304F24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304F24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lastRenderedPageBreak/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2CB30941" w:rsidR="00F92731" w:rsidRDefault="00F92731" w:rsidP="00F92731">
      <w:pPr>
        <w:pStyle w:val="Nagwek2"/>
      </w:pPr>
      <w:r>
        <w:t xml:space="preserve">Elementy schematu </w:t>
      </w:r>
      <w:r w:rsidR="001D276C">
        <w:t>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86335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86335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931A6F">
      <w:pPr>
        <w:pStyle w:val="SourceCode"/>
        <w:rPr>
          <w:color w:val="000000"/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1D276C">
      <w:pPr>
        <w:pStyle w:val="Nagwek3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A609DF">
      <w:pPr>
        <w:pStyle w:val="Nagwek3"/>
      </w:pPr>
      <w:r>
        <w:lastRenderedPageBreak/>
        <w:t>Model obiektowy XmlSchema</w:t>
      </w:r>
    </w:p>
    <w:p w14:paraId="00A34C33" w14:textId="4319546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533201">
        <w:t xml:space="preserve">rys. </w:t>
      </w:r>
      <w:r w:rsidR="00533201">
        <w:rPr>
          <w:noProof/>
        </w:rPr>
        <w:t>1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50279252" w14:textId="77777777" w:rsidR="00D64DBC" w:rsidRDefault="00A609DF" w:rsidP="00D64DBC">
      <w:pPr>
        <w:pStyle w:val="Wcicienormalne"/>
        <w:keepNext/>
      </w:pPr>
      <w:r>
        <w:rPr>
          <w:noProof/>
        </w:rPr>
        <w:drawing>
          <wp:inline distT="0" distB="0" distL="0" distR="0" wp14:anchorId="53317772" wp14:editId="3963FFD6">
            <wp:extent cx="5316855" cy="6257738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AB3D1F3" w14:textId="0D3D31CD" w:rsidR="00A609DF" w:rsidRPr="00A609DF" w:rsidRDefault="00D64DBC" w:rsidP="00D64DB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E1B15"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7EF5E98" w14:textId="5536FB34" w:rsidR="00D43760" w:rsidRDefault="00C85740" w:rsidP="004F35F7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33B8751A" w14:textId="70353F0B" w:rsidR="00C85740" w:rsidRDefault="00C85740" w:rsidP="00C85740">
      <w:pPr>
        <w:pStyle w:val="Listapunktowana"/>
      </w:pPr>
      <w:r w:rsidRPr="00C85740">
        <w:rPr>
          <w:rStyle w:val="NazwaProgramowa"/>
        </w:rPr>
        <w:t>XmlSchemaSimpleType</w:t>
      </w:r>
      <w:r w:rsidR="00601025">
        <w:t xml:space="preserve"> – typy proste,</w:t>
      </w:r>
    </w:p>
    <w:p w14:paraId="24D2C2A4" w14:textId="6B31CA92" w:rsidR="00C85740" w:rsidRDefault="00C85740" w:rsidP="00C85740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</w:t>
      </w:r>
      <w:r w:rsidR="00601025">
        <w:t xml:space="preserve"> </w:t>
      </w:r>
      <w:r>
        <w:t>typ</w:t>
      </w:r>
      <w:r w:rsidR="00601025">
        <w:t>y</w:t>
      </w:r>
      <w:r>
        <w:t xml:space="preserve"> złożon</w:t>
      </w:r>
      <w:r w:rsidR="00601025">
        <w:t>e,</w:t>
      </w:r>
    </w:p>
    <w:p w14:paraId="33E048B9" w14:textId="66F8D3FC" w:rsidR="00C85740" w:rsidRDefault="00C85740" w:rsidP="00C85740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</w:t>
      </w:r>
      <w:r w:rsidR="00601025">
        <w:t>grupy elementów, które mogą być wykorzystywane w całości przy definicji typów złożonych,</w:t>
      </w:r>
      <w:r>
        <w:t xml:space="preserve"> </w:t>
      </w:r>
    </w:p>
    <w:p w14:paraId="53FAA489" w14:textId="420BC974" w:rsidR="00C85740" w:rsidRDefault="00C85740" w:rsidP="00601025">
      <w:pPr>
        <w:pStyle w:val="Listapunktowana"/>
      </w:pPr>
      <w:r w:rsidRPr="00601025">
        <w:rPr>
          <w:rStyle w:val="NazwaProgramowa"/>
        </w:rPr>
        <w:lastRenderedPageBreak/>
        <w:t>XmlSchemaAttributeGroup</w:t>
      </w:r>
      <w:r w:rsidR="00601025">
        <w:t xml:space="preserve"> – grupy atrybutów, które mogą być wykorzystywane w całości przy definicji typów złożonych, </w:t>
      </w:r>
    </w:p>
    <w:p w14:paraId="7859260F" w14:textId="36B96125" w:rsidR="00601025" w:rsidRDefault="00601025" w:rsidP="00601025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</w:t>
      </w:r>
      <w:r w:rsidR="00436487">
        <w:t xml:space="preserve"> które przypisują typy złożone do elementów XML,</w:t>
      </w:r>
    </w:p>
    <w:p w14:paraId="61E02E5A" w14:textId="5883DC35" w:rsidR="00C85740" w:rsidRDefault="00C85740" w:rsidP="00436487">
      <w:pPr>
        <w:pStyle w:val="Listapunktowana"/>
      </w:pPr>
      <w:r w:rsidRPr="00601025">
        <w:rPr>
          <w:rStyle w:val="NazwaProgramowa"/>
        </w:rPr>
        <w:t>XmlSchemaAttribute</w:t>
      </w:r>
      <w:r w:rsidR="00601025">
        <w:t xml:space="preserve"> – atrybuty globalne</w:t>
      </w:r>
      <w:r w:rsidR="00436487">
        <w:t>, które przypisują typy proste do atrybutów XML.</w:t>
      </w:r>
    </w:p>
    <w:p w14:paraId="6634C8AA" w14:textId="34438AAE" w:rsidR="00436487" w:rsidRDefault="00353EB0" w:rsidP="00353EB0">
      <w:pPr>
        <w:pStyle w:val="Nagwek3"/>
      </w:pPr>
      <w:r>
        <w:t>Typy proste</w:t>
      </w:r>
    </w:p>
    <w:p w14:paraId="691B8E5E" w14:textId="65497EDD" w:rsidR="00E757BB" w:rsidRDefault="00E757BB" w:rsidP="00863351">
      <w:pPr>
        <w:pStyle w:val="Wcicienormalne"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863351">
      <w:pPr>
        <w:pStyle w:val="SourceCode"/>
      </w:pPr>
      <w:r>
        <w:t>&lt;xsd:simpleType name="ST_LongHexNumber"&gt;</w:t>
      </w:r>
    </w:p>
    <w:p w14:paraId="04E1AD0C" w14:textId="42DD39BE" w:rsidR="00863351" w:rsidRDefault="00863351" w:rsidP="0086335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86335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86335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86335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8A385B">
      <w:pPr>
        <w:pStyle w:val="SourceCode"/>
      </w:pPr>
      <w:r>
        <w:t>&lt;xsd:simpleType name="ST_XmlName"&gt;</w:t>
      </w:r>
    </w:p>
    <w:p w14:paraId="35CABC38" w14:textId="54DF992D" w:rsidR="008A385B" w:rsidRDefault="008A385B" w:rsidP="008A385B">
      <w:pPr>
        <w:pStyle w:val="SourceCode"/>
      </w:pPr>
      <w:r>
        <w:lastRenderedPageBreak/>
        <w:t xml:space="preserve">  &lt;xsd:restriction base="xsd:NCName"&gt;</w:t>
      </w:r>
    </w:p>
    <w:p w14:paraId="3DA376B4" w14:textId="77D27720" w:rsidR="008A385B" w:rsidRDefault="008A385B" w:rsidP="008A385B">
      <w:pPr>
        <w:pStyle w:val="SourceCode"/>
      </w:pPr>
      <w:r>
        <w:t xml:space="preserve">    &lt;xsd:minLength value="1"/&gt;</w:t>
      </w:r>
    </w:p>
    <w:p w14:paraId="430DA05F" w14:textId="35A32F85" w:rsidR="008A385B" w:rsidRDefault="008A385B" w:rsidP="008A385B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8A385B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8A385B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8A385B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8A385B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8A385B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8A385B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8A385B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8A385B">
      <w:pPr>
        <w:pStyle w:val="SourceCode"/>
      </w:pPr>
      <w:r>
        <w:t>&lt;xsd:simpleType name="ST_Em"&gt;</w:t>
      </w:r>
    </w:p>
    <w:p w14:paraId="28C1F69E" w14:textId="3A6124A3" w:rsidR="008A385B" w:rsidRDefault="008A385B" w:rsidP="008A385B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8A385B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8A385B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8A385B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8A385B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8A385B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8A385B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8A385B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30FB6C4C" w:rsidR="008A385B" w:rsidRDefault="008A385B" w:rsidP="008A385B">
      <w:pPr>
        <w:pStyle w:val="SourceCode"/>
      </w:pPr>
      <w:r>
        <w:t>&lt;xsd:simpleType name="ST_Integer255"&gt;</w:t>
      </w:r>
    </w:p>
    <w:p w14:paraId="390E6DF4" w14:textId="30FEE667" w:rsidR="008A385B" w:rsidRDefault="008A385B" w:rsidP="008A385B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8A385B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8A385B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8A385B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8A385B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9F3C2C">
      <w:pPr>
        <w:pStyle w:val="SourceCode"/>
      </w:pPr>
      <w:r>
        <w:t>&lt;xsd:simpleType name="ST_FixedAngle"&gt;</w:t>
      </w:r>
    </w:p>
    <w:p w14:paraId="44999AC8" w14:textId="131D8431" w:rsidR="009F3C2C" w:rsidRDefault="009F3C2C" w:rsidP="009F3C2C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9F3C2C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9F3C2C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9F3C2C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9F3C2C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5A7DECBF" w:rsidR="00345330" w:rsidRDefault="00345330" w:rsidP="00345330">
      <w:pPr>
        <w:pStyle w:val="Listapunktowana"/>
      </w:pPr>
      <w:r w:rsidRPr="00345330">
        <w:rPr>
          <w:rStyle w:val="NazwaProgramowa"/>
        </w:rPr>
        <w:t>BaseNamespaceI</w:t>
      </w:r>
      <w:r w:rsidR="008B34D3"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lastRenderedPageBreak/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minimalna niedozwolona wartość dla typu liczbowego,</w:t>
      </w:r>
    </w:p>
    <w:p w14:paraId="24B0E0C7" w14:textId="32B41AFF" w:rsidR="00F6026C" w:rsidRDefault="005F4168" w:rsidP="00F6026C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jest przypisany wzorzec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rozpoznawalne 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występuje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0D3F93">
      <w:pPr>
        <w:pStyle w:val="SourceCode"/>
      </w:pPr>
      <w:r>
        <w:t>&lt;xsd:simpleType name="ST_Coordinate"&gt;</w:t>
      </w:r>
    </w:p>
    <w:p w14:paraId="0C790613" w14:textId="236AAEE9" w:rsidR="000D3F93" w:rsidRDefault="000D3F93" w:rsidP="000D3F93">
      <w:pPr>
        <w:pStyle w:val="SourceCode"/>
      </w:pPr>
      <w:r>
        <w:lastRenderedPageBreak/>
        <w:t xml:space="preserve">  &lt;xsd:union memberTypes="ST_CoordinateUnqualified s:ST_UniversalMeasure"/&gt;</w:t>
      </w:r>
    </w:p>
    <w:p w14:paraId="60AA267A" w14:textId="750F611F" w:rsidR="000D3F93" w:rsidRDefault="000D3F93" w:rsidP="000D3F93">
      <w:pPr>
        <w:pStyle w:val="SourceCode"/>
      </w:pPr>
      <w:r>
        <w:t>&lt;/xsd:simpleType&gt;</w:t>
      </w:r>
    </w:p>
    <w:p w14:paraId="096CDCB3" w14:textId="68881236" w:rsidR="00A57944" w:rsidRDefault="00A57944" w:rsidP="000D3F93">
      <w:pPr>
        <w:pStyle w:val="Wcicienormalne"/>
      </w:pPr>
      <w:r>
        <w:t xml:space="preserve">Typy proste będące typami unijn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union”</w:t>
      </w:r>
      <w:r>
        <w:t>.</w:t>
      </w:r>
    </w:p>
    <w:p w14:paraId="3AC0E4F5" w14:textId="034F0484" w:rsidR="00DB2FB0" w:rsidRDefault="0014647A" w:rsidP="000D3F93">
      <w:pPr>
        <w:pStyle w:val="Wcicienormalne"/>
      </w:pPr>
      <w:r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13A8178E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</w:t>
      </w:r>
      <w:r w:rsidR="003815CB">
        <w:t>do</w:t>
      </w:r>
      <w:r>
        <w:t xml:space="preserve"> którego </w:t>
      </w:r>
      <w:r w:rsidR="003815CB">
        <w:t>należy ta składowa</w:t>
      </w:r>
      <w:r>
        <w:t>,</w:t>
      </w:r>
    </w:p>
    <w:p w14:paraId="5F959B49" w14:textId="32DAA61C" w:rsidR="003815CB" w:rsidRDefault="003815CB" w:rsidP="003815CB">
      <w:pPr>
        <w:pStyle w:val="Listapunktowana"/>
      </w:pPr>
      <w:r w:rsidRPr="003815CB">
        <w:rPr>
          <w:rStyle w:val="NazwaProgramowa"/>
        </w:rPr>
        <w:t>MemberNamespaceId: int? {FK „SchemaNamespaces”}</w:t>
      </w:r>
      <w:r>
        <w:t xml:space="preserve"> – identyfikator przestrzeni nazw, do której należy typ składowej (pomijany, gdy typ składowej jest zdefiniowany w tej samej przestrzeni nazw),</w:t>
      </w:r>
    </w:p>
    <w:p w14:paraId="3478C026" w14:textId="7AAC9075" w:rsidR="003815CB" w:rsidRDefault="003815CB" w:rsidP="00DB2FB0">
      <w:pPr>
        <w:pStyle w:val="Listapunktowana"/>
      </w:pPr>
      <w:r w:rsidRPr="003815CB">
        <w:rPr>
          <w:rStyle w:val="NazwaProgramowa"/>
        </w:rPr>
        <w:t>MemberTypeName: string</w:t>
      </w:r>
      <w:r>
        <w:t xml:space="preserve"> – nazwa typu składowej.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6321BA99" w:rsidR="00CB680A" w:rsidRDefault="00CB680A" w:rsidP="00CB680A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77777777" w:rsidR="00646DAF" w:rsidRPr="00646DAF" w:rsidRDefault="00646DAF" w:rsidP="00646DAF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646DAF">
      <w:pPr>
        <w:pStyle w:val="SourceCode"/>
      </w:pPr>
      <w:r w:rsidRPr="00646DAF">
        <w:t xml:space="preserve">  &lt;xsd:union memberTypes="xsd:double"&gt;</w:t>
      </w:r>
    </w:p>
    <w:p w14:paraId="539650B3" w14:textId="342F5D64" w:rsidR="00646DAF" w:rsidRPr="00646DAF" w:rsidRDefault="00646DAF" w:rsidP="00646DAF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646DAF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646DAF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646DAF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646DAF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646DAF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646DAF">
      <w:pPr>
        <w:pStyle w:val="SourceCode"/>
      </w:pPr>
      <w:r w:rsidRPr="00646DAF">
        <w:t>&lt;/xsd:simpleType&gt;</w:t>
      </w:r>
    </w:p>
    <w:p w14:paraId="38CEB1B5" w14:textId="415D4FC0" w:rsidR="00646DAF" w:rsidRDefault="003815CB" w:rsidP="003815CB">
      <w:pPr>
        <w:pStyle w:val="Wcicienormalne"/>
      </w:pPr>
      <w:r>
        <w:t xml:space="preserve">Ponieważ </w:t>
      </w:r>
      <w:r w:rsidR="00A57944">
        <w:t>odwołanie do</w:t>
      </w:r>
      <w:r>
        <w:t xml:space="preserve"> składowych</w:t>
      </w:r>
      <w:r w:rsidR="00A57944">
        <w:t xml:space="preserve"> w bazie danych</w:t>
      </w:r>
      <w:r>
        <w:t xml:space="preserve"> następuje przez nazwę, to t</w:t>
      </w:r>
      <w:r w:rsidR="00646DAF">
        <w:t xml:space="preserve">akim typom w czasie zapisu do bazy danych nadawana jest nazwa </w:t>
      </w:r>
      <w:r w:rsidR="00646DAF" w:rsidRPr="00646DAF">
        <w:rPr>
          <w:rStyle w:val="NazwaProgramowa"/>
        </w:rPr>
        <w:t>„_anon_</w:t>
      </w:r>
      <w:r w:rsidR="00646DAF" w:rsidRPr="00646DAF">
        <w:rPr>
          <w:rStyle w:val="NazwaProgramowa"/>
          <w:i/>
          <w:iCs/>
        </w:rPr>
        <w:t>N</w:t>
      </w:r>
      <w:r w:rsidR="00646DAF" w:rsidRPr="00646DAF">
        <w:rPr>
          <w:rStyle w:val="NazwaProgramowa"/>
        </w:rPr>
        <w:t>”</w:t>
      </w:r>
      <w:r w:rsidR="00646DAF" w:rsidRPr="00646DAF">
        <w:t>,</w:t>
      </w:r>
      <w:r w:rsidR="00646DAF">
        <w:t xml:space="preserve"> gdzie </w:t>
      </w:r>
      <w:r w:rsidR="00646DAF" w:rsidRPr="00646DAF">
        <w:rPr>
          <w:i/>
          <w:iCs/>
        </w:rPr>
        <w:t>N</w:t>
      </w:r>
      <w:r w:rsidR="00646DAF">
        <w:t xml:space="preserve"> jest kolejnym numerem typu anonimowego.</w:t>
      </w:r>
    </w:p>
    <w:p w14:paraId="4D3B9EFC" w14:textId="77777777" w:rsidR="00A57944" w:rsidRDefault="00A57944" w:rsidP="003815CB">
      <w:pPr>
        <w:pStyle w:val="Wcicienormalne"/>
      </w:pPr>
    </w:p>
    <w:p w14:paraId="0420F675" w14:textId="10072844" w:rsidR="001403B3" w:rsidRDefault="001403B3" w:rsidP="001403B3">
      <w:pPr>
        <w:pStyle w:val="Nagwek4"/>
      </w:pPr>
      <w:r>
        <w:t>Typy listowe</w:t>
      </w:r>
    </w:p>
    <w:p w14:paraId="61144B70" w14:textId="3AA803B0" w:rsidR="00386208" w:rsidRDefault="00386208" w:rsidP="00386208">
      <w:pPr>
        <w:pStyle w:val="Wcicienormalne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7777777" w:rsidR="00386208" w:rsidRPr="00386208" w:rsidRDefault="00386208" w:rsidP="00386208">
      <w:pPr>
        <w:pStyle w:val="SourceCode"/>
      </w:pPr>
      <w:r w:rsidRPr="00386208">
        <w:t>&lt;xsd:simpleType name="ST_Sqref"&gt;</w:t>
      </w:r>
    </w:p>
    <w:p w14:paraId="28F9F850" w14:textId="4046476A" w:rsidR="00386208" w:rsidRPr="00386208" w:rsidRDefault="00386208" w:rsidP="00386208">
      <w:pPr>
        <w:pStyle w:val="SourceCode"/>
      </w:pPr>
      <w:r w:rsidRPr="00386208">
        <w:t xml:space="preserve">  &lt;xsd:list itemType="ST_Ref"/&gt;</w:t>
      </w:r>
    </w:p>
    <w:p w14:paraId="1C755CD6" w14:textId="08FA4ACE" w:rsidR="00386208" w:rsidRDefault="00386208" w:rsidP="00386208">
      <w:pPr>
        <w:pStyle w:val="SourceCode"/>
      </w:pPr>
      <w:r w:rsidRPr="00386208">
        <w:t>&lt;/xsd:simpleType&gt;</w:t>
      </w:r>
    </w:p>
    <w:p w14:paraId="530FDE80" w14:textId="7E186633" w:rsidR="00386208" w:rsidRDefault="00386208" w:rsidP="00386208">
      <w:pPr>
        <w:pStyle w:val="Wcicienormalne"/>
      </w:pPr>
      <w:r>
        <w:t xml:space="preserve">Typy proste będące typami listow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</w:t>
      </w:r>
      <w:r>
        <w:rPr>
          <w:rStyle w:val="NazwaProgramowa"/>
        </w:rPr>
        <w:t>list</w:t>
      </w:r>
      <w:r w:rsidRPr="00A57944">
        <w:rPr>
          <w:rStyle w:val="NazwaProgramowa"/>
        </w:rPr>
        <w:t>”</w:t>
      </w:r>
      <w:r>
        <w:t>.</w:t>
      </w:r>
    </w:p>
    <w:p w14:paraId="22D7AAF8" w14:textId="1D281BCC" w:rsidR="00386208" w:rsidRDefault="00386208" w:rsidP="00386208">
      <w:pPr>
        <w:pStyle w:val="Wcicienormalne"/>
      </w:pPr>
      <w:r>
        <w:t xml:space="preserve">Elementy składowe listy są zapisywane w tabeli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s</w:t>
      </w:r>
      <w:r>
        <w:t xml:space="preserve">. Encja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46C6B719" w14:textId="77777777" w:rsidR="00386208" w:rsidRDefault="00386208" w:rsidP="0038620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06B0D1A" w14:textId="77777777" w:rsidR="00386208" w:rsidRDefault="00386208" w:rsidP="00386208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należy ta składowa,</w:t>
      </w:r>
    </w:p>
    <w:p w14:paraId="35E2822D" w14:textId="71705315" w:rsidR="00386208" w:rsidRDefault="008176FF" w:rsidP="00386208">
      <w:pPr>
        <w:pStyle w:val="Listapunktowana"/>
      </w:pPr>
      <w:r>
        <w:rPr>
          <w:rStyle w:val="NazwaProgramowa"/>
        </w:rPr>
        <w:lastRenderedPageBreak/>
        <w:t>Item</w:t>
      </w:r>
      <w:r w:rsidR="00386208" w:rsidRPr="003815CB">
        <w:rPr>
          <w:rStyle w:val="NazwaProgramowa"/>
        </w:rPr>
        <w:t>NamespaceId: int? {FK „SchemaNamespaces”}</w:t>
      </w:r>
      <w:r w:rsidR="00386208">
        <w:t xml:space="preserve"> – identyfikator przestrzeni nazw, do której należy typ składowej (pomijany, gdy typ składowej jest zdefiniowany w tej samej przestrzeni nazw),</w:t>
      </w:r>
    </w:p>
    <w:p w14:paraId="4DA8C91F" w14:textId="5A954D4D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TypeName: string</w:t>
      </w:r>
      <w:r w:rsidR="00386208">
        <w:t xml:space="preserve"> – nazwa typu składowej.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16868C33" w14:textId="1489E42C" w:rsidR="008B34D3" w:rsidRDefault="008B34D3" w:rsidP="00A501BB">
      <w:pPr>
        <w:pStyle w:val="Wcicienormalne"/>
      </w:pPr>
      <w:r>
        <w:t xml:space="preserve">Typy złożone są rejestrowane w tabeli </w:t>
      </w:r>
      <w:r w:rsidRPr="008B34D3">
        <w:rPr>
          <w:rStyle w:val="NazwaProgramowa"/>
        </w:rPr>
        <w:t>SchemaComplexTypes</w:t>
      </w:r>
      <w:r>
        <w:t xml:space="preserve">. Encja </w:t>
      </w:r>
      <w:r w:rsidRPr="008B34D3">
        <w:rPr>
          <w:rStyle w:val="NazwaProgramowa"/>
        </w:rPr>
        <w:t>SchemaComplexType</w:t>
      </w:r>
      <w:r>
        <w:t xml:space="preserve"> ma następujące właściwości:</w:t>
      </w:r>
    </w:p>
    <w:p w14:paraId="711C2BB6" w14:textId="77777777" w:rsidR="008B34D3" w:rsidRDefault="008B34D3" w:rsidP="008B34D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410F5D" w14:textId="77777777" w:rsidR="008B34D3" w:rsidRDefault="008B34D3" w:rsidP="008B34D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y dany typ,</w:t>
      </w:r>
    </w:p>
    <w:p w14:paraId="14F721CE" w14:textId="77777777" w:rsidR="008B34D3" w:rsidRDefault="008B34D3" w:rsidP="008B34D3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67D88619" w14:textId="1514FBBC" w:rsidR="008B34D3" w:rsidRDefault="008B34D3" w:rsidP="008B34D3">
      <w:pPr>
        <w:pStyle w:val="Listapunktowana"/>
      </w:pPr>
      <w:r w:rsidRPr="00345330">
        <w:rPr>
          <w:rStyle w:val="NazwaProgramowa"/>
        </w:rPr>
        <w:t>BaseNamespaceI</w:t>
      </w:r>
      <w:r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 typu bazowego (pomijany, gdy typ bazowy jest zdefiniowany w tej samej przestrzeni nazw),</w:t>
      </w:r>
    </w:p>
    <w:p w14:paraId="789D48A4" w14:textId="7FAF660B" w:rsidR="008B34D3" w:rsidRDefault="008B34D3" w:rsidP="008B34D3">
      <w:pPr>
        <w:pStyle w:val="Listapunktowana"/>
      </w:pPr>
      <w:r>
        <w:rPr>
          <w:rStyle w:val="NazwaProgramowa"/>
        </w:rPr>
        <w:t>BaseTypeName</w:t>
      </w:r>
      <w:r w:rsidRPr="00146E5A">
        <w:rPr>
          <w:rStyle w:val="NazwaProgramowa"/>
        </w:rPr>
        <w:t>: string</w:t>
      </w:r>
      <w:r>
        <w:t>– nazwa typu bazowego,</w:t>
      </w:r>
      <w:r w:rsidR="00343C93">
        <w:t xml:space="preserve"> może to być zarówno typ złożony, jak i typ prosty.</w:t>
      </w:r>
    </w:p>
    <w:p w14:paraId="5B8F58DC" w14:textId="7FB1BA28" w:rsidR="008B34D3" w:rsidRDefault="00FE1953" w:rsidP="008B34D3">
      <w:pPr>
        <w:pStyle w:val="Listapunktowana"/>
      </w:pPr>
      <w:r w:rsidRPr="00FE1953">
        <w:rPr>
          <w:rStyle w:val="NazwaProgramowa"/>
        </w:rPr>
        <w:t>ContentType: ContentType</w:t>
      </w:r>
      <w:r>
        <w:t xml:space="preserve"> – typ zawartości </w:t>
      </w:r>
      <w:r w:rsidRPr="00343C93">
        <w:rPr>
          <w:rStyle w:val="NazwaProgramowa"/>
        </w:rPr>
        <w:t>(</w:t>
      </w:r>
      <w:r w:rsidR="00343C93" w:rsidRPr="00343C93">
        <w:rPr>
          <w:rStyle w:val="NazwaProgramowa"/>
        </w:rPr>
        <w:t>TextOnly</w:t>
      </w:r>
      <w:r w:rsidR="00343C93">
        <w:t xml:space="preserve">, </w:t>
      </w:r>
      <w:r w:rsidR="00343C93" w:rsidRPr="00343C93">
        <w:rPr>
          <w:rStyle w:val="NazwaProgramowa"/>
        </w:rPr>
        <w:t>Empty</w:t>
      </w:r>
      <w:r w:rsidR="00343C93">
        <w:t xml:space="preserve">, </w:t>
      </w:r>
      <w:r w:rsidR="00343C93" w:rsidRPr="00343C93">
        <w:rPr>
          <w:rStyle w:val="NazwaProgramowa"/>
        </w:rPr>
        <w:t>ElementOnly</w:t>
      </w:r>
      <w:r w:rsidR="00343C93">
        <w:t xml:space="preserve">, </w:t>
      </w:r>
      <w:r w:rsidR="00343C93" w:rsidRPr="00343C93">
        <w:rPr>
          <w:rStyle w:val="NazwaProgramowa"/>
        </w:rPr>
        <w:t>Mixed</w:t>
      </w:r>
      <w:r>
        <w:t>)</w:t>
      </w:r>
      <w:r w:rsidR="00343C93">
        <w:t>.</w:t>
      </w:r>
    </w:p>
    <w:p w14:paraId="62D3BC31" w14:textId="55E4D042" w:rsidR="00282B1F" w:rsidRDefault="0070430A" w:rsidP="00A501BB">
      <w:pPr>
        <w:pStyle w:val="Wcicienormalne"/>
      </w:pPr>
      <w:r>
        <w:t>Definicje</w:t>
      </w:r>
      <w:r w:rsidR="00282B1F">
        <w:t xml:space="preserve"> typów złożonych</w:t>
      </w:r>
      <w:r>
        <w:t xml:space="preserve"> zawierają w sobie deklaracje atrybutów oraz ewentualnie elementów składowych.</w:t>
      </w:r>
    </w:p>
    <w:p w14:paraId="3CB0F7B9" w14:textId="3635C7E1" w:rsidR="00B92F28" w:rsidRDefault="00B92F28" w:rsidP="00B92F28">
      <w:pPr>
        <w:pStyle w:val="Nagwek4"/>
      </w:pPr>
      <w:r>
        <w:t>Atrybuty</w:t>
      </w:r>
    </w:p>
    <w:p w14:paraId="1FA4235D" w14:textId="63D37819" w:rsidR="00B92F28" w:rsidRDefault="00B92F28" w:rsidP="00B92F28">
      <w:pPr>
        <w:pStyle w:val="Wcicienormalne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9A0AE3">
        <w:t>, np.:</w:t>
      </w:r>
    </w:p>
    <w:p w14:paraId="03340BFB" w14:textId="702B8893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>&lt;xsd:complexType name="CT_Boolean"&gt;</w:t>
      </w:r>
    </w:p>
    <w:p w14:paraId="7EBC5E57" w14:textId="5480C175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 xml:space="preserve">  &lt;xsd:attribute name="val" type="xsd:boolean" use="optional" default="true"/&gt;</w:t>
      </w:r>
    </w:p>
    <w:p w14:paraId="1FB4CD92" w14:textId="5CCB9595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>&lt;/xsd:complexType&gt;</w:t>
      </w:r>
    </w:p>
    <w:p w14:paraId="0C4491D0" w14:textId="12A4BEAF" w:rsidR="00B92F28" w:rsidRDefault="009A0AE3" w:rsidP="00B92F28">
      <w:pPr>
        <w:pStyle w:val="Wcicienormalne"/>
      </w:pPr>
      <w:r>
        <w:t xml:space="preserve">Encja </w:t>
      </w:r>
      <w:r w:rsidRPr="009A0AE3">
        <w:rPr>
          <w:rStyle w:val="NazwaProgramowa"/>
        </w:rPr>
        <w:t>SchemaAttribute</w:t>
      </w:r>
      <w:r>
        <w:t xml:space="preserve"> ma następujące właściwości:</w:t>
      </w:r>
    </w:p>
    <w:p w14:paraId="68CBACD8" w14:textId="77777777" w:rsidR="009A0AE3" w:rsidRDefault="009A0AE3" w:rsidP="009A0AE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CE3C5E" w14:textId="48EE0463" w:rsidR="00A9401B" w:rsidRDefault="00A9401B" w:rsidP="00A9401B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</w:t>
      </w:r>
      <w:r>
        <w:t>typu złożonego</w:t>
      </w:r>
      <w:r>
        <w:t>, w któr</w:t>
      </w:r>
      <w:r>
        <w:t>ym</w:t>
      </w:r>
      <w:r>
        <w:t xml:space="preserve"> jest </w:t>
      </w:r>
      <w:r>
        <w:t>zadeklarowany</w:t>
      </w:r>
      <w:r>
        <w:t xml:space="preserve"> dany </w:t>
      </w:r>
      <w:r>
        <w:t>atrybut</w:t>
      </w:r>
      <w:r>
        <w:t>,</w:t>
      </w:r>
    </w:p>
    <w:p w14:paraId="08E0FDD0" w14:textId="5035FAA6" w:rsidR="00A9401B" w:rsidRDefault="00A9401B" w:rsidP="00A9401B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</w:t>
      </w:r>
      <w:r>
        <w:t xml:space="preserve">alternatywnie stosowany </w:t>
      </w:r>
      <w:r>
        <w:t xml:space="preserve">identyfikator </w:t>
      </w:r>
      <w:r>
        <w:t>grupy atrybutów</w:t>
      </w:r>
      <w:r>
        <w:t>, w którym jest zadeklarowany dany atrybut,</w:t>
      </w:r>
    </w:p>
    <w:p w14:paraId="68B2CFE1" w14:textId="2E386B38" w:rsidR="009A0AE3" w:rsidRDefault="009A0AE3" w:rsidP="009A0AE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</w:t>
      </w:r>
      <w:r w:rsidR="00A9401B">
        <w:t xml:space="preserve">alternatywnie stosowany </w:t>
      </w:r>
      <w:r>
        <w:t xml:space="preserve">identyfikator przestrzeni nazw, w której jest zdefiniowany dany </w:t>
      </w:r>
      <w:r w:rsidR="00A9401B">
        <w:t>atrybut (dotyczy atrybutów globalnych)</w:t>
      </w:r>
      <w:r>
        <w:t>,</w:t>
      </w:r>
    </w:p>
    <w:p w14:paraId="57E44D98" w14:textId="1CEB9E59" w:rsidR="005E2360" w:rsidRDefault="005E2360" w:rsidP="005E2360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atrybutu redefiniowanego,</w:t>
      </w:r>
    </w:p>
    <w:p w14:paraId="78EFC232" w14:textId="18F49552" w:rsidR="005E2360" w:rsidRDefault="005E2360" w:rsidP="005E2360">
      <w:pPr>
        <w:pStyle w:val="Listapunktowana"/>
      </w:pPr>
      <w:r w:rsidRPr="005E2360">
        <w:rPr>
          <w:rStyle w:val="NazwaProgramowa"/>
        </w:rPr>
        <w:t>AttributeName: string</w:t>
      </w:r>
      <w:r>
        <w:t xml:space="preserve"> – nazwa deklarowanego atrybutu,</w:t>
      </w:r>
    </w:p>
    <w:p w14:paraId="5372AA8B" w14:textId="77777777" w:rsidR="005E2360" w:rsidRDefault="005E2360" w:rsidP="005E2360">
      <w:pPr>
        <w:pStyle w:val="Listapunktowana"/>
      </w:pPr>
      <w:r w:rsidRPr="005E2360">
        <w:rPr>
          <w:rStyle w:val="NazwaProgramowa"/>
        </w:rPr>
        <w:lastRenderedPageBreak/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typu atrybutu (pomijany, gdy typ atrybutu jest zdefiniowany w tej samej przestrzeni nazw),</w:t>
      </w:r>
    </w:p>
    <w:p w14:paraId="44A9CF46" w14:textId="7EFB3469" w:rsidR="009A0AE3" w:rsidRDefault="005E2360" w:rsidP="009A0AE3">
      <w:pPr>
        <w:pStyle w:val="Listapunktowana"/>
      </w:pPr>
      <w:r w:rsidRPr="005E2360">
        <w:rPr>
          <w:rStyle w:val="NazwaProgramowa"/>
        </w:rPr>
        <w:t>TypeName: string</w:t>
      </w:r>
      <w:r>
        <w:t xml:space="preserve"> – nazwa typu atrybutu,</w:t>
      </w:r>
    </w:p>
    <w:p w14:paraId="2D4BC57E" w14:textId="57E4EB1C" w:rsidR="005E2360" w:rsidRDefault="005E2360" w:rsidP="009A0AE3">
      <w:pPr>
        <w:pStyle w:val="Listapunktowana"/>
      </w:pPr>
      <w:r w:rsidRPr="005E2360">
        <w:rPr>
          <w:rStyle w:val="NazwaProgramowa"/>
        </w:rPr>
        <w:t>Use: AttributeUse</w:t>
      </w:r>
      <w:r>
        <w:t xml:space="preserve"> – sposób użycia atrybutu </w:t>
      </w:r>
      <w:r w:rsidRPr="005E2360">
        <w:rPr>
          <w:rStyle w:val="NazwaProgramowa"/>
        </w:rPr>
        <w:t>(Optional</w:t>
      </w:r>
      <w:r>
        <w:t xml:space="preserve">, </w:t>
      </w:r>
      <w:r w:rsidRPr="005E2360">
        <w:rPr>
          <w:rStyle w:val="NazwaProgramowa"/>
        </w:rPr>
        <w:t>Prohibited</w:t>
      </w:r>
      <w:r>
        <w:t xml:space="preserve">, </w:t>
      </w:r>
      <w:r w:rsidRPr="005E2360">
        <w:rPr>
          <w:rStyle w:val="NazwaProgramowa"/>
        </w:rPr>
        <w:t>Required</w:t>
      </w:r>
      <w:r>
        <w:t>),</w:t>
      </w:r>
    </w:p>
    <w:p w14:paraId="5B236F4D" w14:textId="704E80D3" w:rsidR="005E2360" w:rsidRDefault="005E2360" w:rsidP="009A0AE3">
      <w:pPr>
        <w:pStyle w:val="Listapunktowana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387011F8" w14:textId="06040A93" w:rsidR="005E2360" w:rsidRDefault="005E2360" w:rsidP="009A0AE3">
      <w:pPr>
        <w:pStyle w:val="Listapunktowana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</w:t>
      </w:r>
      <w:r w:rsidR="00364054">
        <w:t xml:space="preserve"> plikach XSD).</w:t>
      </w:r>
    </w:p>
    <w:p w14:paraId="6A72C103" w14:textId="4680F401" w:rsidR="00A734F0" w:rsidRDefault="00A734F0" w:rsidP="00A734F0">
      <w:pPr>
        <w:pStyle w:val="Wcicienormalne"/>
      </w:pPr>
      <w:r>
        <w:t xml:space="preserve">Jeśli 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827BEF">
        <w:t>ma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spaceId</w:t>
      </w:r>
      <w:r w:rsidR="00827BEF">
        <w:t xml:space="preserve">, to znaczy, że redefiniuje atrybut </w:t>
      </w:r>
      <w:r w:rsidR="00827BEF" w:rsidRPr="00827BEF">
        <w:t>zdefiniowany</w:t>
      </w:r>
      <w:r w:rsidR="00827BEF">
        <w:t xml:space="preserve"> w innej przestrzeni nazw</w:t>
      </w:r>
      <w:r w:rsidR="00C2557E">
        <w:t xml:space="preserve">, np. poniższa deklaracja redefiniuje atrybut globalny </w:t>
      </w:r>
      <w:r w:rsidR="00C2557E" w:rsidRPr="00C2557E">
        <w:rPr>
          <w:rStyle w:val="NazwaProgramowa"/>
        </w:rPr>
        <w:t>id</w:t>
      </w:r>
      <w:r w:rsidR="00C2557E">
        <w:t xml:space="preserve"> zdefiniowany w przestrzeni nazw </w:t>
      </w:r>
      <w:r w:rsidR="00C2557E" w:rsidRPr="00C2557E">
        <w:rPr>
          <w:rStyle w:val="NazwaProgramowa"/>
        </w:rPr>
        <w:t>http://purl.oclc.org/ooxml/</w:t>
      </w:r>
      <w:r w:rsidR="00C2557E">
        <w:rPr>
          <w:rStyle w:val="NazwaProgramowa"/>
          <w:rFonts w:ascii="Arial" w:hAnsi="Arial" w:cs="Arial"/>
        </w:rPr>
        <w:t> </w:t>
      </w:r>
      <w:r w:rsidR="00C2557E" w:rsidRPr="00C2557E">
        <w:rPr>
          <w:rStyle w:val="NazwaProgramowa"/>
        </w:rPr>
        <w:t>officeDocument/relationships</w:t>
      </w:r>
      <w:r w:rsidR="00C2557E">
        <w:t>:</w:t>
      </w:r>
    </w:p>
    <w:p w14:paraId="249DBB5E" w14:textId="65C1A027" w:rsidR="00C2557E" w:rsidRDefault="00C2557E" w:rsidP="00C2557E">
      <w:pPr>
        <w:pStyle w:val="SourceCode"/>
      </w:pPr>
      <w:r>
        <w:t>&lt;xsd:complexType name="CT_RelId"&gt;</w:t>
      </w:r>
    </w:p>
    <w:p w14:paraId="5229D087" w14:textId="732A7D33" w:rsidR="00C2557E" w:rsidRDefault="00C2557E" w:rsidP="00C2557E">
      <w:pPr>
        <w:pStyle w:val="SourceCode"/>
      </w:pPr>
      <w:r>
        <w:t xml:space="preserve">  &lt;xsd:attribute ref="r:id" use="required"/&gt;</w:t>
      </w:r>
    </w:p>
    <w:p w14:paraId="7742E986" w14:textId="10468971" w:rsidR="00C2557E" w:rsidRDefault="00C2557E" w:rsidP="00C2557E">
      <w:pPr>
        <w:pStyle w:val="SourceCode"/>
      </w:pPr>
      <w:r>
        <w:t>&lt;/xsd:complexType&gt;</w:t>
      </w:r>
    </w:p>
    <w:p w14:paraId="5132C768" w14:textId="77777777" w:rsidR="00C2557E" w:rsidRPr="00B92F28" w:rsidRDefault="00C2557E" w:rsidP="00C2557E">
      <w:pPr>
        <w:pStyle w:val="Wcicienormalne"/>
      </w:pPr>
    </w:p>
    <w:p w14:paraId="54BD9A72" w14:textId="20A0F66F" w:rsidR="00353EB0" w:rsidRDefault="00353EB0" w:rsidP="00353EB0">
      <w:pPr>
        <w:pStyle w:val="Nagwek3"/>
      </w:pPr>
      <w:r>
        <w:t>Grupy elementów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38C45884" w14:textId="6B06299F" w:rsidR="00353EB0" w:rsidRPr="00353EB0" w:rsidRDefault="00353EB0" w:rsidP="00353EB0">
      <w:pPr>
        <w:pStyle w:val="Nagwek3"/>
      </w:pPr>
      <w:r>
        <w:t>Atrybuty globalne</w:t>
      </w:r>
    </w:p>
    <w:p w14:paraId="36E73CAA" w14:textId="600F29EF" w:rsidR="00C85740" w:rsidRDefault="00C85740">
      <w:pPr>
        <w:spacing w:after="160" w:line="259" w:lineRule="auto"/>
      </w:pPr>
      <w:r>
        <w:br w:type="page"/>
      </w:r>
    </w:p>
    <w:p w14:paraId="7221C7DE" w14:textId="7A4C090F" w:rsidR="00B50FFB" w:rsidRDefault="00B50FFB" w:rsidP="009235CB">
      <w:pPr>
        <w:pStyle w:val="Wcicienormalne"/>
      </w:pPr>
      <w:r>
        <w:lastRenderedPageBreak/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C34764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4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3"/>
  </w:num>
  <w:num w:numId="9" w16cid:durableId="157963055">
    <w:abstractNumId w:val="3"/>
  </w:num>
  <w:num w:numId="10" w16cid:durableId="2059544050">
    <w:abstractNumId w:val="9"/>
  </w:num>
  <w:num w:numId="11" w16cid:durableId="1721517412">
    <w:abstractNumId w:val="3"/>
  </w:num>
  <w:num w:numId="12" w16cid:durableId="1321273531">
    <w:abstractNumId w:val="9"/>
  </w:num>
  <w:num w:numId="13" w16cid:durableId="1227372468">
    <w:abstractNumId w:val="3"/>
  </w:num>
  <w:num w:numId="14" w16cid:durableId="679164998">
    <w:abstractNumId w:val="9"/>
  </w:num>
  <w:num w:numId="15" w16cid:durableId="407844329">
    <w:abstractNumId w:val="7"/>
  </w:num>
  <w:num w:numId="16" w16cid:durableId="1707214707">
    <w:abstractNumId w:val="7"/>
  </w:num>
  <w:num w:numId="17" w16cid:durableId="37508748">
    <w:abstractNumId w:val="0"/>
  </w:num>
  <w:num w:numId="18" w16cid:durableId="1958177188">
    <w:abstractNumId w:val="3"/>
  </w:num>
  <w:num w:numId="19" w16cid:durableId="301083878">
    <w:abstractNumId w:val="7"/>
  </w:num>
  <w:num w:numId="20" w16cid:durableId="777792372">
    <w:abstractNumId w:val="7"/>
  </w:num>
  <w:num w:numId="21" w16cid:durableId="783768167">
    <w:abstractNumId w:val="7"/>
  </w:num>
  <w:num w:numId="22" w16cid:durableId="2072461642">
    <w:abstractNumId w:val="7"/>
  </w:num>
  <w:num w:numId="23" w16cid:durableId="1911235958">
    <w:abstractNumId w:val="7"/>
  </w:num>
  <w:num w:numId="24" w16cid:durableId="1598322017">
    <w:abstractNumId w:val="7"/>
  </w:num>
  <w:num w:numId="25" w16cid:durableId="1583562347">
    <w:abstractNumId w:val="7"/>
  </w:num>
  <w:num w:numId="26" w16cid:durableId="1164593285">
    <w:abstractNumId w:val="7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7"/>
  </w:num>
  <w:num w:numId="30" w16cid:durableId="492450954">
    <w:abstractNumId w:val="7"/>
  </w:num>
  <w:num w:numId="31" w16cid:durableId="1526554514">
    <w:abstractNumId w:val="7"/>
  </w:num>
  <w:num w:numId="32" w16cid:durableId="637691709">
    <w:abstractNumId w:val="7"/>
  </w:num>
  <w:num w:numId="33" w16cid:durableId="466819881">
    <w:abstractNumId w:val="6"/>
  </w:num>
  <w:num w:numId="34" w16cid:durableId="1042829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3823"/>
    <w:rsid w:val="00024DD4"/>
    <w:rsid w:val="000312A0"/>
    <w:rsid w:val="00036EC8"/>
    <w:rsid w:val="00046787"/>
    <w:rsid w:val="00046C7A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586C"/>
    <w:rsid w:val="001C6E6F"/>
    <w:rsid w:val="001D1920"/>
    <w:rsid w:val="001D276C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61D5F"/>
    <w:rsid w:val="00261D69"/>
    <w:rsid w:val="00273339"/>
    <w:rsid w:val="00276F6E"/>
    <w:rsid w:val="00282B1F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04F24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C7D"/>
    <w:rsid w:val="00364054"/>
    <w:rsid w:val="003668F4"/>
    <w:rsid w:val="003748FF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815C0"/>
    <w:rsid w:val="004830DE"/>
    <w:rsid w:val="004834B9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25BF"/>
    <w:rsid w:val="00533201"/>
    <w:rsid w:val="00534D3F"/>
    <w:rsid w:val="00536A53"/>
    <w:rsid w:val="00543FA2"/>
    <w:rsid w:val="005460F6"/>
    <w:rsid w:val="00551B72"/>
    <w:rsid w:val="00554DED"/>
    <w:rsid w:val="00561172"/>
    <w:rsid w:val="0056231A"/>
    <w:rsid w:val="005835F1"/>
    <w:rsid w:val="005914EB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2360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30CDC"/>
    <w:rsid w:val="00741C8C"/>
    <w:rsid w:val="00756E55"/>
    <w:rsid w:val="00761A16"/>
    <w:rsid w:val="00764D00"/>
    <w:rsid w:val="00766415"/>
    <w:rsid w:val="007711AA"/>
    <w:rsid w:val="00773B05"/>
    <w:rsid w:val="007744CE"/>
    <w:rsid w:val="00784517"/>
    <w:rsid w:val="00787971"/>
    <w:rsid w:val="00790574"/>
    <w:rsid w:val="00790E05"/>
    <w:rsid w:val="007A47FD"/>
    <w:rsid w:val="007B6691"/>
    <w:rsid w:val="007C2957"/>
    <w:rsid w:val="007D074E"/>
    <w:rsid w:val="007D6C6C"/>
    <w:rsid w:val="007E31B9"/>
    <w:rsid w:val="007E341F"/>
    <w:rsid w:val="007E4875"/>
    <w:rsid w:val="007E64D7"/>
    <w:rsid w:val="007F0D75"/>
    <w:rsid w:val="007F3ED4"/>
    <w:rsid w:val="007F59D2"/>
    <w:rsid w:val="007F71C5"/>
    <w:rsid w:val="00801E9A"/>
    <w:rsid w:val="00807987"/>
    <w:rsid w:val="00815565"/>
    <w:rsid w:val="008176FF"/>
    <w:rsid w:val="00826FA0"/>
    <w:rsid w:val="00827BEF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38EF"/>
    <w:rsid w:val="00A368A0"/>
    <w:rsid w:val="00A374DA"/>
    <w:rsid w:val="00A4219E"/>
    <w:rsid w:val="00A42EDA"/>
    <w:rsid w:val="00A465A7"/>
    <w:rsid w:val="00A501BB"/>
    <w:rsid w:val="00A54332"/>
    <w:rsid w:val="00A55307"/>
    <w:rsid w:val="00A57944"/>
    <w:rsid w:val="00A609DF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7D40"/>
    <w:rsid w:val="00AA3E88"/>
    <w:rsid w:val="00AA5214"/>
    <w:rsid w:val="00AB25B5"/>
    <w:rsid w:val="00AB2763"/>
    <w:rsid w:val="00AC11D8"/>
    <w:rsid w:val="00AC1828"/>
    <w:rsid w:val="00AC5A7F"/>
    <w:rsid w:val="00AD19BC"/>
    <w:rsid w:val="00AD6B20"/>
    <w:rsid w:val="00AE176C"/>
    <w:rsid w:val="00AF046F"/>
    <w:rsid w:val="00AF6CA4"/>
    <w:rsid w:val="00AF7FF8"/>
    <w:rsid w:val="00B02BC8"/>
    <w:rsid w:val="00B10C8E"/>
    <w:rsid w:val="00B13F28"/>
    <w:rsid w:val="00B22FFD"/>
    <w:rsid w:val="00B32CD9"/>
    <w:rsid w:val="00B35EF3"/>
    <w:rsid w:val="00B43AF0"/>
    <w:rsid w:val="00B50C8C"/>
    <w:rsid w:val="00B50FFB"/>
    <w:rsid w:val="00B62E44"/>
    <w:rsid w:val="00B63745"/>
    <w:rsid w:val="00B64AEB"/>
    <w:rsid w:val="00B65F82"/>
    <w:rsid w:val="00B662C1"/>
    <w:rsid w:val="00B733D6"/>
    <w:rsid w:val="00B754D2"/>
    <w:rsid w:val="00B9100C"/>
    <w:rsid w:val="00B91137"/>
    <w:rsid w:val="00B912AE"/>
    <w:rsid w:val="00B92F28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2557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65CB1"/>
    <w:rsid w:val="00C70B54"/>
    <w:rsid w:val="00C7483D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4405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2555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133C"/>
    <w:rsid w:val="00E86013"/>
    <w:rsid w:val="00E935AC"/>
    <w:rsid w:val="00EA5702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F76"/>
    <w:rsid w:val="00F74BBD"/>
    <w:rsid w:val="00F85B3B"/>
    <w:rsid w:val="00F92731"/>
    <w:rsid w:val="00F94EDC"/>
    <w:rsid w:val="00FA01AE"/>
    <w:rsid w:val="00FB10C9"/>
    <w:rsid w:val="00FB1E23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04F24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406373" y="542861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406373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406373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278667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1352234" y="46937"/>
              </a:lnTo>
              <a:lnTo>
                <a:pt x="1352234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278667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278667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08220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421606" y="542861"/>
          <a:ext cx="91440" cy="528377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83770"/>
              </a:lnTo>
              <a:lnTo>
                <a:pt x="92657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844645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574199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1068155" y="542861"/>
          <a:ext cx="1399171" cy="5283770"/>
        </a:xfrm>
        <a:custGeom>
          <a:avLst/>
          <a:gdLst/>
          <a:ahLst/>
          <a:cxnLst/>
          <a:rect l="0" t="0" r="0" b="0"/>
          <a:pathLst>
            <a:path>
              <a:moveTo>
                <a:pt x="1399171" y="0"/>
              </a:moveTo>
              <a:lnTo>
                <a:pt x="1399171" y="5283770"/>
              </a:lnTo>
              <a:lnTo>
                <a:pt x="0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278957" y="4986235"/>
          <a:ext cx="508735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08735" y="46937"/>
              </a:lnTo>
              <a:lnTo>
                <a:pt x="508735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232947" y="4986235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6010" y="0"/>
              </a:moveTo>
              <a:lnTo>
                <a:pt x="46010" y="46937"/>
              </a:lnTo>
              <a:lnTo>
                <a:pt x="45720" y="46937"/>
              </a:ln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37773" y="4986235"/>
          <a:ext cx="541184" cy="93874"/>
        </a:xfrm>
        <a:custGeom>
          <a:avLst/>
          <a:gdLst/>
          <a:ahLst/>
          <a:cxnLst/>
          <a:rect l="0" t="0" r="0" b="0"/>
          <a:pathLst>
            <a:path>
              <a:moveTo>
                <a:pt x="541184" y="0"/>
              </a:moveTo>
              <a:lnTo>
                <a:pt x="54118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67326" y="542861"/>
          <a:ext cx="588121" cy="4331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31619"/>
              </a:lnTo>
              <a:lnTo>
                <a:pt x="588121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38553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655986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40893" y="46937"/>
              </a:lnTo>
              <a:lnTo>
                <a:pt x="540893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610266" y="5303618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1115092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540893" y="0"/>
              </a:moveTo>
              <a:lnTo>
                <a:pt x="540893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385539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1115092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57419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609049" y="542861"/>
          <a:ext cx="858277" cy="4331619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4331619"/>
              </a:lnTo>
              <a:lnTo>
                <a:pt x="0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421606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014235"/>
              </a:lnTo>
              <a:lnTo>
                <a:pt x="92657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36775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130550" y="0"/>
              </a:moveTo>
              <a:lnTo>
                <a:pt x="130550" y="4014235"/>
              </a:lnTo>
              <a:lnTo>
                <a:pt x="45720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13245" y="2129780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13245" y="2129780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13245" y="2129780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421606" y="542861"/>
          <a:ext cx="91440" cy="1475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164"/>
              </a:lnTo>
              <a:lnTo>
                <a:pt x="92657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686182" y="2129780"/>
          <a:ext cx="288336" cy="115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7780"/>
              </a:lnTo>
              <a:lnTo>
                <a:pt x="288336" y="11577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797708" y="3406631"/>
          <a:ext cx="332949" cy="833081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833081"/>
              </a:lnTo>
              <a:lnTo>
                <a:pt x="0" y="8330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1130657" y="3406631"/>
          <a:ext cx="112054" cy="515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697"/>
              </a:lnTo>
              <a:lnTo>
                <a:pt x="112054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797708" y="3406631"/>
          <a:ext cx="332949" cy="515697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515697"/>
              </a:lnTo>
              <a:lnTo>
                <a:pt x="0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1130657" y="3406631"/>
          <a:ext cx="119367" cy="198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313"/>
              </a:lnTo>
              <a:lnTo>
                <a:pt x="119367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797708" y="3406631"/>
          <a:ext cx="332949" cy="198313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198313"/>
              </a:lnTo>
              <a:lnTo>
                <a:pt x="0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354167" y="2129780"/>
          <a:ext cx="332014" cy="1165096"/>
        </a:xfrm>
        <a:custGeom>
          <a:avLst/>
          <a:gdLst/>
          <a:ahLst/>
          <a:cxnLst/>
          <a:rect l="0" t="0" r="0" b="0"/>
          <a:pathLst>
            <a:path>
              <a:moveTo>
                <a:pt x="332014" y="0"/>
              </a:moveTo>
              <a:lnTo>
                <a:pt x="332014" y="1165096"/>
              </a:lnTo>
              <a:lnTo>
                <a:pt x="0" y="11650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686182" y="2129780"/>
          <a:ext cx="288336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288336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339751" y="2129780"/>
          <a:ext cx="346431" cy="840396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686182" y="2129780"/>
          <a:ext cx="288336" cy="5230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3012"/>
              </a:lnTo>
              <a:lnTo>
                <a:pt x="288336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339751" y="2129780"/>
          <a:ext cx="346431" cy="523012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523012"/>
              </a:lnTo>
              <a:lnTo>
                <a:pt x="0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686182" y="2129780"/>
          <a:ext cx="288336" cy="2056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628"/>
              </a:lnTo>
              <a:lnTo>
                <a:pt x="288336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339751" y="2129780"/>
          <a:ext cx="346431" cy="205628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205628"/>
              </a:lnTo>
              <a:lnTo>
                <a:pt x="0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87949" y="542861"/>
          <a:ext cx="479377" cy="1475164"/>
        </a:xfrm>
        <a:custGeom>
          <a:avLst/>
          <a:gdLst/>
          <a:ahLst/>
          <a:cxnLst/>
          <a:rect l="0" t="0" r="0" b="0"/>
          <a:pathLst>
            <a:path>
              <a:moveTo>
                <a:pt x="479377" y="0"/>
              </a:moveTo>
              <a:lnTo>
                <a:pt x="479377" y="1475164"/>
              </a:lnTo>
              <a:lnTo>
                <a:pt x="0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08220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37773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67326" y="542861"/>
          <a:ext cx="317383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317383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38553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385539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1115092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57419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609049" y="542861"/>
          <a:ext cx="858277" cy="840396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421606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92657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69332" y="542861"/>
          <a:ext cx="91440" cy="514052"/>
        </a:xfrm>
        <a:custGeom>
          <a:avLst/>
          <a:gdLst/>
          <a:ahLst/>
          <a:cxnLst/>
          <a:rect l="0" t="0" r="0" b="0"/>
          <a:pathLst>
            <a:path>
              <a:moveTo>
                <a:pt x="97994" y="0"/>
              </a:moveTo>
              <a:lnTo>
                <a:pt x="97994" y="514052"/>
              </a:lnTo>
              <a:lnTo>
                <a:pt x="45720" y="514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421606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92657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64853" y="542861"/>
          <a:ext cx="91440" cy="210108"/>
        </a:xfrm>
        <a:custGeom>
          <a:avLst/>
          <a:gdLst/>
          <a:ahLst/>
          <a:cxnLst/>
          <a:rect l="0" t="0" r="0" b="0"/>
          <a:pathLst>
            <a:path>
              <a:moveTo>
                <a:pt x="102473" y="0"/>
              </a:moveTo>
              <a:lnTo>
                <a:pt x="102473" y="210108"/>
              </a:lnTo>
              <a:lnTo>
                <a:pt x="45720" y="21010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67326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926433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1352234" y="0"/>
              </a:moveTo>
              <a:lnTo>
                <a:pt x="135223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055157" y="196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055157" y="1967"/>
        <a:ext cx="447019" cy="223509"/>
      </dsp:txXfrm>
    </dsp:sp>
    <dsp:sp modelId="{013E6560-89F2-43CF-B3D2-043801AEDA95}">
      <dsp:nvSpPr>
        <dsp:cNvPr id="0" name=""/>
        <dsp:cNvSpPr/>
      </dsp:nvSpPr>
      <dsp:spPr>
        <a:xfrm>
          <a:off x="1702923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702923" y="319351"/>
        <a:ext cx="447019" cy="223509"/>
      </dsp:txXfrm>
    </dsp:sp>
    <dsp:sp modelId="{3D0F7ED5-D2CF-49D5-9F9E-3DD9A743A5AB}">
      <dsp:nvSpPr>
        <dsp:cNvPr id="0" name=""/>
        <dsp:cNvSpPr/>
      </dsp:nvSpPr>
      <dsp:spPr>
        <a:xfrm>
          <a:off x="2243816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243816" y="319351"/>
        <a:ext cx="447019" cy="223509"/>
      </dsp:txXfrm>
    </dsp:sp>
    <dsp:sp modelId="{8F22C808-59BE-4360-8BE9-25229ED3DF37}">
      <dsp:nvSpPr>
        <dsp:cNvPr id="0" name=""/>
        <dsp:cNvSpPr/>
      </dsp:nvSpPr>
      <dsp:spPr>
        <a:xfrm>
          <a:off x="1963553" y="64121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963553" y="641214"/>
        <a:ext cx="447019" cy="223509"/>
      </dsp:txXfrm>
    </dsp:sp>
    <dsp:sp modelId="{0D6479DB-BB07-4BA8-93FF-0A1294D2DAEC}">
      <dsp:nvSpPr>
        <dsp:cNvPr id="0" name=""/>
        <dsp:cNvSpPr/>
      </dsp:nvSpPr>
      <dsp:spPr>
        <a:xfrm>
          <a:off x="2514263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514263" y="636735"/>
        <a:ext cx="447019" cy="223509"/>
      </dsp:txXfrm>
    </dsp:sp>
    <dsp:sp modelId="{D6173DEA-4271-432D-8C03-28D59D29A56D}">
      <dsp:nvSpPr>
        <dsp:cNvPr id="0" name=""/>
        <dsp:cNvSpPr/>
      </dsp:nvSpPr>
      <dsp:spPr>
        <a:xfrm>
          <a:off x="1968032" y="94515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968032" y="945158"/>
        <a:ext cx="447019" cy="223509"/>
      </dsp:txXfrm>
    </dsp:sp>
    <dsp:sp modelId="{016B1A52-B18A-4F1E-98F7-B999341CC60E}">
      <dsp:nvSpPr>
        <dsp:cNvPr id="0" name=""/>
        <dsp:cNvSpPr/>
      </dsp:nvSpPr>
      <dsp:spPr>
        <a:xfrm>
          <a:off x="2514263" y="954119"/>
          <a:ext cx="61527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514263" y="954119"/>
        <a:ext cx="615273" cy="223509"/>
      </dsp:txXfrm>
    </dsp:sp>
    <dsp:sp modelId="{12D0EA07-6629-40AB-B646-DF848A042870}">
      <dsp:nvSpPr>
        <dsp:cNvPr id="0" name=""/>
        <dsp:cNvSpPr/>
      </dsp:nvSpPr>
      <dsp:spPr>
        <a:xfrm>
          <a:off x="1162029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1162029" y="1271502"/>
        <a:ext cx="447019" cy="223509"/>
      </dsp:txXfrm>
    </dsp:sp>
    <dsp:sp modelId="{0A07E803-533C-4B12-A0AE-49A6177E0D4B}">
      <dsp:nvSpPr>
        <dsp:cNvPr id="0" name=""/>
        <dsp:cNvSpPr/>
      </dsp:nvSpPr>
      <dsp:spPr>
        <a:xfrm>
          <a:off x="350689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350689" y="1588886"/>
        <a:ext cx="447019" cy="223509"/>
      </dsp:txXfrm>
    </dsp:sp>
    <dsp:sp modelId="{83D4F36F-1230-441C-89F7-DFFF303E9093}">
      <dsp:nvSpPr>
        <dsp:cNvPr id="0" name=""/>
        <dsp:cNvSpPr/>
      </dsp:nvSpPr>
      <dsp:spPr>
        <a:xfrm>
          <a:off x="891582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891582" y="1588886"/>
        <a:ext cx="447019" cy="223509"/>
      </dsp:txXfrm>
    </dsp:sp>
    <dsp:sp modelId="{3366CC46-FC15-4301-BE60-5C5E009B2444}">
      <dsp:nvSpPr>
        <dsp:cNvPr id="0" name=""/>
        <dsp:cNvSpPr/>
      </dsp:nvSpPr>
      <dsp:spPr>
        <a:xfrm>
          <a:off x="1432476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432476" y="1588886"/>
        <a:ext cx="447019" cy="223509"/>
      </dsp:txXfrm>
    </dsp:sp>
    <dsp:sp modelId="{AFE0A3B1-A641-4373-B2F9-5357A4EED871}">
      <dsp:nvSpPr>
        <dsp:cNvPr id="0" name=""/>
        <dsp:cNvSpPr/>
      </dsp:nvSpPr>
      <dsp:spPr>
        <a:xfrm>
          <a:off x="1973370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973370" y="1588886"/>
        <a:ext cx="447019" cy="223509"/>
      </dsp:txXfrm>
    </dsp:sp>
    <dsp:sp modelId="{5419B671-ECE7-4ADB-A9CB-66EAEF5BF677}">
      <dsp:nvSpPr>
        <dsp:cNvPr id="0" name=""/>
        <dsp:cNvSpPr/>
      </dsp:nvSpPr>
      <dsp:spPr>
        <a:xfrm>
          <a:off x="2784710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784710" y="1271502"/>
        <a:ext cx="447019" cy="223509"/>
      </dsp:txXfrm>
    </dsp:sp>
    <dsp:sp modelId="{4A8380F3-7BAA-49C0-8590-EA53FE2767F7}">
      <dsp:nvSpPr>
        <dsp:cNvPr id="0" name=""/>
        <dsp:cNvSpPr/>
      </dsp:nvSpPr>
      <dsp:spPr>
        <a:xfrm>
          <a:off x="2514263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514263" y="1588886"/>
        <a:ext cx="447019" cy="223509"/>
      </dsp:txXfrm>
    </dsp:sp>
    <dsp:sp modelId="{D20A94B8-33AA-4F96-8774-74B566B1619E}">
      <dsp:nvSpPr>
        <dsp:cNvPr id="0" name=""/>
        <dsp:cNvSpPr/>
      </dsp:nvSpPr>
      <dsp:spPr>
        <a:xfrm>
          <a:off x="3055157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055157" y="1588886"/>
        <a:ext cx="447019" cy="223509"/>
      </dsp:txXfrm>
    </dsp:sp>
    <dsp:sp modelId="{39CC0F22-236C-4186-A5DE-FA2D35311C2B}">
      <dsp:nvSpPr>
        <dsp:cNvPr id="0" name=""/>
        <dsp:cNvSpPr/>
      </dsp:nvSpPr>
      <dsp:spPr>
        <a:xfrm>
          <a:off x="1384415" y="1906270"/>
          <a:ext cx="6035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384415" y="1906270"/>
        <a:ext cx="603534" cy="223509"/>
      </dsp:txXfrm>
    </dsp:sp>
    <dsp:sp modelId="{944EE4E9-6EEE-4EBD-BC8F-765976AF0015}">
      <dsp:nvSpPr>
        <dsp:cNvPr id="0" name=""/>
        <dsp:cNvSpPr/>
      </dsp:nvSpPr>
      <dsp:spPr>
        <a:xfrm>
          <a:off x="892731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892731" y="2223654"/>
        <a:ext cx="447019" cy="223509"/>
      </dsp:txXfrm>
    </dsp:sp>
    <dsp:sp modelId="{55B8E109-3E96-4875-AA78-C38421D2B014}">
      <dsp:nvSpPr>
        <dsp:cNvPr id="0" name=""/>
        <dsp:cNvSpPr/>
      </dsp:nvSpPr>
      <dsp:spPr>
        <a:xfrm>
          <a:off x="19745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974518" y="2223654"/>
        <a:ext cx="447019" cy="223509"/>
      </dsp:txXfrm>
    </dsp:sp>
    <dsp:sp modelId="{3C7374D4-6935-4794-9F74-B4254DB9AF8A}">
      <dsp:nvSpPr>
        <dsp:cNvPr id="0" name=""/>
        <dsp:cNvSpPr/>
      </dsp:nvSpPr>
      <dsp:spPr>
        <a:xfrm>
          <a:off x="892731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892731" y="2541038"/>
        <a:ext cx="447019" cy="223509"/>
      </dsp:txXfrm>
    </dsp:sp>
    <dsp:sp modelId="{56FCCEDC-A961-4DA9-AE03-C96BF491298B}">
      <dsp:nvSpPr>
        <dsp:cNvPr id="0" name=""/>
        <dsp:cNvSpPr/>
      </dsp:nvSpPr>
      <dsp:spPr>
        <a:xfrm>
          <a:off x="19745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974518" y="2541038"/>
        <a:ext cx="447019" cy="223509"/>
      </dsp:txXfrm>
    </dsp:sp>
    <dsp:sp modelId="{0EE94A1F-E329-4A96-87E9-92397D1FFB89}">
      <dsp:nvSpPr>
        <dsp:cNvPr id="0" name=""/>
        <dsp:cNvSpPr/>
      </dsp:nvSpPr>
      <dsp:spPr>
        <a:xfrm>
          <a:off x="892731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892731" y="2858422"/>
        <a:ext cx="447019" cy="223509"/>
      </dsp:txXfrm>
    </dsp:sp>
    <dsp:sp modelId="{0C227558-2203-423E-8C55-F83CC36DFADA}">
      <dsp:nvSpPr>
        <dsp:cNvPr id="0" name=""/>
        <dsp:cNvSpPr/>
      </dsp:nvSpPr>
      <dsp:spPr>
        <a:xfrm>
          <a:off x="19745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974518" y="2858422"/>
        <a:ext cx="447019" cy="223509"/>
      </dsp:txXfrm>
    </dsp:sp>
    <dsp:sp modelId="{FA9E3C97-151E-48EE-A302-70D770074057}">
      <dsp:nvSpPr>
        <dsp:cNvPr id="0" name=""/>
        <dsp:cNvSpPr/>
      </dsp:nvSpPr>
      <dsp:spPr>
        <a:xfrm>
          <a:off x="907148" y="318312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907148" y="3183121"/>
        <a:ext cx="447019" cy="223509"/>
      </dsp:txXfrm>
    </dsp:sp>
    <dsp:sp modelId="{8278BBC0-073A-43EA-A377-D9ACD378BCA5}">
      <dsp:nvSpPr>
        <dsp:cNvPr id="0" name=""/>
        <dsp:cNvSpPr/>
      </dsp:nvSpPr>
      <dsp:spPr>
        <a:xfrm>
          <a:off x="350689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350689" y="3493189"/>
        <a:ext cx="447019" cy="223509"/>
      </dsp:txXfrm>
    </dsp:sp>
    <dsp:sp modelId="{054112EA-31C4-4EF4-A430-C1D1F38AF923}">
      <dsp:nvSpPr>
        <dsp:cNvPr id="0" name=""/>
        <dsp:cNvSpPr/>
      </dsp:nvSpPr>
      <dsp:spPr>
        <a:xfrm>
          <a:off x="1250025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250025" y="3493189"/>
        <a:ext cx="447019" cy="223509"/>
      </dsp:txXfrm>
    </dsp:sp>
    <dsp:sp modelId="{FF6F3DE3-6AB3-47F4-96C2-EEC09E09C517}">
      <dsp:nvSpPr>
        <dsp:cNvPr id="0" name=""/>
        <dsp:cNvSpPr/>
      </dsp:nvSpPr>
      <dsp:spPr>
        <a:xfrm>
          <a:off x="350689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350689" y="3810573"/>
        <a:ext cx="447019" cy="223509"/>
      </dsp:txXfrm>
    </dsp:sp>
    <dsp:sp modelId="{B871C6E6-A1D4-42A0-BBBF-6623FF4BE96B}">
      <dsp:nvSpPr>
        <dsp:cNvPr id="0" name=""/>
        <dsp:cNvSpPr/>
      </dsp:nvSpPr>
      <dsp:spPr>
        <a:xfrm>
          <a:off x="1242712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242712" y="3810573"/>
        <a:ext cx="447019" cy="223509"/>
      </dsp:txXfrm>
    </dsp:sp>
    <dsp:sp modelId="{7E65E976-A6D4-4090-B009-34733B68F5DB}">
      <dsp:nvSpPr>
        <dsp:cNvPr id="0" name=""/>
        <dsp:cNvSpPr/>
      </dsp:nvSpPr>
      <dsp:spPr>
        <a:xfrm>
          <a:off x="350689" y="412795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350689" y="4127957"/>
        <a:ext cx="447019" cy="223509"/>
      </dsp:txXfrm>
    </dsp:sp>
    <dsp:sp modelId="{1E8B2F68-B90C-4831-B7D6-8DF4E874044A}">
      <dsp:nvSpPr>
        <dsp:cNvPr id="0" name=""/>
        <dsp:cNvSpPr/>
      </dsp:nvSpPr>
      <dsp:spPr>
        <a:xfrm>
          <a:off x="1974518" y="3175806"/>
          <a:ext cx="43566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974518" y="3175806"/>
        <a:ext cx="435669" cy="223509"/>
      </dsp:txXfrm>
    </dsp:sp>
    <dsp:sp modelId="{FFB8ED37-75AF-4DCD-9B73-BDD89FFFE60F}">
      <dsp:nvSpPr>
        <dsp:cNvPr id="0" name=""/>
        <dsp:cNvSpPr/>
      </dsp:nvSpPr>
      <dsp:spPr>
        <a:xfrm>
          <a:off x="2514263" y="190627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514263" y="1906270"/>
        <a:ext cx="447019" cy="223509"/>
      </dsp:txXfrm>
    </dsp:sp>
    <dsp:sp modelId="{C9025BC9-3940-4555-8C3D-EE657224682D}">
      <dsp:nvSpPr>
        <dsp:cNvPr id="0" name=""/>
        <dsp:cNvSpPr/>
      </dsp:nvSpPr>
      <dsp:spPr>
        <a:xfrm>
          <a:off x="26260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6018" y="2223654"/>
        <a:ext cx="447019" cy="223509"/>
      </dsp:txXfrm>
    </dsp:sp>
    <dsp:sp modelId="{07507235-3A7A-4EE1-BD93-8FA8B73F2E33}">
      <dsp:nvSpPr>
        <dsp:cNvPr id="0" name=""/>
        <dsp:cNvSpPr/>
      </dsp:nvSpPr>
      <dsp:spPr>
        <a:xfrm>
          <a:off x="26260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6018" y="2541038"/>
        <a:ext cx="447019" cy="223509"/>
      </dsp:txXfrm>
    </dsp:sp>
    <dsp:sp modelId="{A417271C-8DAE-4976-96A8-9790DA25B533}">
      <dsp:nvSpPr>
        <dsp:cNvPr id="0" name=""/>
        <dsp:cNvSpPr/>
      </dsp:nvSpPr>
      <dsp:spPr>
        <a:xfrm>
          <a:off x="26260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6018" y="2858422"/>
        <a:ext cx="447019" cy="223509"/>
      </dsp:txXfrm>
    </dsp:sp>
    <dsp:sp modelId="{AF6CE874-0A09-4FFF-8BF4-F37DF6CD40A1}">
      <dsp:nvSpPr>
        <dsp:cNvPr id="0" name=""/>
        <dsp:cNvSpPr/>
      </dsp:nvSpPr>
      <dsp:spPr>
        <a:xfrm>
          <a:off x="1935476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935476" y="4445341"/>
        <a:ext cx="447019" cy="223509"/>
      </dsp:txXfrm>
    </dsp:sp>
    <dsp:sp modelId="{72BAE891-0DED-46FE-8120-B562FD60B5CB}">
      <dsp:nvSpPr>
        <dsp:cNvPr id="0" name=""/>
        <dsp:cNvSpPr/>
      </dsp:nvSpPr>
      <dsp:spPr>
        <a:xfrm>
          <a:off x="2514263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514263" y="4445341"/>
        <a:ext cx="447019" cy="223509"/>
      </dsp:txXfrm>
    </dsp:sp>
    <dsp:sp modelId="{016ADFD8-0648-433A-AC05-9CC6DC1DF2B8}">
      <dsp:nvSpPr>
        <dsp:cNvPr id="0" name=""/>
        <dsp:cNvSpPr/>
      </dsp:nvSpPr>
      <dsp:spPr>
        <a:xfrm>
          <a:off x="1162029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1162029" y="4762725"/>
        <a:ext cx="447019" cy="223509"/>
      </dsp:txXfrm>
    </dsp:sp>
    <dsp:sp modelId="{251DC6F9-FA99-468D-8D86-9F428EE7569E}">
      <dsp:nvSpPr>
        <dsp:cNvPr id="0" name=""/>
        <dsp:cNvSpPr/>
      </dsp:nvSpPr>
      <dsp:spPr>
        <a:xfrm>
          <a:off x="350689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350689" y="5080109"/>
        <a:ext cx="447019" cy="223509"/>
      </dsp:txXfrm>
    </dsp:sp>
    <dsp:sp modelId="{F8F04E7E-7FFC-42FA-BFAB-C61D13C092BF}">
      <dsp:nvSpPr>
        <dsp:cNvPr id="0" name=""/>
        <dsp:cNvSpPr/>
      </dsp:nvSpPr>
      <dsp:spPr>
        <a:xfrm>
          <a:off x="891582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891582" y="5080109"/>
        <a:ext cx="447019" cy="223509"/>
      </dsp:txXfrm>
    </dsp:sp>
    <dsp:sp modelId="{9612A586-9500-49EB-A606-32F885A2F27A}">
      <dsp:nvSpPr>
        <dsp:cNvPr id="0" name=""/>
        <dsp:cNvSpPr/>
      </dsp:nvSpPr>
      <dsp:spPr>
        <a:xfrm>
          <a:off x="1432476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432476" y="5080109"/>
        <a:ext cx="447019" cy="223509"/>
      </dsp:txXfrm>
    </dsp:sp>
    <dsp:sp modelId="{27964296-D5D9-4824-8E90-3AD9BBFCEB5C}">
      <dsp:nvSpPr>
        <dsp:cNvPr id="0" name=""/>
        <dsp:cNvSpPr/>
      </dsp:nvSpPr>
      <dsp:spPr>
        <a:xfrm>
          <a:off x="891582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891582" y="5397493"/>
        <a:ext cx="447019" cy="223509"/>
      </dsp:txXfrm>
    </dsp:sp>
    <dsp:sp modelId="{CB07AFAF-F403-4A60-B9CF-3F64ECC96079}">
      <dsp:nvSpPr>
        <dsp:cNvPr id="0" name=""/>
        <dsp:cNvSpPr/>
      </dsp:nvSpPr>
      <dsp:spPr>
        <a:xfrm>
          <a:off x="1432476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432476" y="5397493"/>
        <a:ext cx="447019" cy="223509"/>
      </dsp:txXfrm>
    </dsp:sp>
    <dsp:sp modelId="{39A45D1B-34C9-467B-90CB-280B6B994D20}">
      <dsp:nvSpPr>
        <dsp:cNvPr id="0" name=""/>
        <dsp:cNvSpPr/>
      </dsp:nvSpPr>
      <dsp:spPr>
        <a:xfrm>
          <a:off x="1973370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973370" y="5397493"/>
        <a:ext cx="447019" cy="223509"/>
      </dsp:txXfrm>
    </dsp:sp>
    <dsp:sp modelId="{5C221830-BDCC-44E5-8095-6B07CE3399CA}">
      <dsp:nvSpPr>
        <dsp:cNvPr id="0" name=""/>
        <dsp:cNvSpPr/>
      </dsp:nvSpPr>
      <dsp:spPr>
        <a:xfrm>
          <a:off x="1973370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973370" y="5080109"/>
        <a:ext cx="447019" cy="223509"/>
      </dsp:txXfrm>
    </dsp:sp>
    <dsp:sp modelId="{C0411415-B2AE-4C89-8787-E5B668B214EA}">
      <dsp:nvSpPr>
        <dsp:cNvPr id="0" name=""/>
        <dsp:cNvSpPr/>
      </dsp:nvSpPr>
      <dsp:spPr>
        <a:xfrm>
          <a:off x="3055447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055447" y="4762725"/>
        <a:ext cx="447019" cy="223509"/>
      </dsp:txXfrm>
    </dsp:sp>
    <dsp:sp modelId="{46709894-56A8-4277-BD38-E9643BDAF1A1}">
      <dsp:nvSpPr>
        <dsp:cNvPr id="0" name=""/>
        <dsp:cNvSpPr/>
      </dsp:nvSpPr>
      <dsp:spPr>
        <a:xfrm>
          <a:off x="2514263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514263" y="5080109"/>
        <a:ext cx="447019" cy="223509"/>
      </dsp:txXfrm>
    </dsp:sp>
    <dsp:sp modelId="{1F25D217-A94A-4F3F-AF52-FF7D5ED16E23}">
      <dsp:nvSpPr>
        <dsp:cNvPr id="0" name=""/>
        <dsp:cNvSpPr/>
      </dsp:nvSpPr>
      <dsp:spPr>
        <a:xfrm>
          <a:off x="3055157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055157" y="5080109"/>
        <a:ext cx="447019" cy="223509"/>
      </dsp:txXfrm>
    </dsp:sp>
    <dsp:sp modelId="{15692301-C372-4095-8143-1C34192C6327}">
      <dsp:nvSpPr>
        <dsp:cNvPr id="0" name=""/>
        <dsp:cNvSpPr/>
      </dsp:nvSpPr>
      <dsp:spPr>
        <a:xfrm>
          <a:off x="3596050" y="5080109"/>
          <a:ext cx="38328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596050" y="5080109"/>
        <a:ext cx="383283" cy="223509"/>
      </dsp:txXfrm>
    </dsp:sp>
    <dsp:sp modelId="{37FC2D1A-01D5-4B21-AB06-C7692E317AFD}">
      <dsp:nvSpPr>
        <dsp:cNvPr id="0" name=""/>
        <dsp:cNvSpPr/>
      </dsp:nvSpPr>
      <dsp:spPr>
        <a:xfrm>
          <a:off x="621136" y="571487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621136" y="5714876"/>
        <a:ext cx="447019" cy="223509"/>
      </dsp:txXfrm>
    </dsp:sp>
    <dsp:sp modelId="{963029A0-AC47-4D7B-A16E-AED204D40252}">
      <dsp:nvSpPr>
        <dsp:cNvPr id="0" name=""/>
        <dsp:cNvSpPr/>
      </dsp:nvSpPr>
      <dsp:spPr>
        <a:xfrm>
          <a:off x="350689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350689" y="6032260"/>
        <a:ext cx="447019" cy="223509"/>
      </dsp:txXfrm>
    </dsp:sp>
    <dsp:sp modelId="{8DF3E4DB-255F-4373-82E2-B4CBF0C815A0}">
      <dsp:nvSpPr>
        <dsp:cNvPr id="0" name=""/>
        <dsp:cNvSpPr/>
      </dsp:nvSpPr>
      <dsp:spPr>
        <a:xfrm>
          <a:off x="891582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891582" y="6032260"/>
        <a:ext cx="447019" cy="223509"/>
      </dsp:txXfrm>
    </dsp:sp>
    <dsp:sp modelId="{1B9ADAF9-C280-4466-9D1A-A5FF0A02C6D9}">
      <dsp:nvSpPr>
        <dsp:cNvPr id="0" name=""/>
        <dsp:cNvSpPr/>
      </dsp:nvSpPr>
      <dsp:spPr>
        <a:xfrm>
          <a:off x="2514263" y="5714876"/>
          <a:ext cx="6302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514263" y="5714876"/>
        <a:ext cx="630234" cy="223509"/>
      </dsp:txXfrm>
    </dsp:sp>
    <dsp:sp modelId="{89736A9B-EB16-45D1-AD61-2F09C34793DE}">
      <dsp:nvSpPr>
        <dsp:cNvPr id="0" name=""/>
        <dsp:cNvSpPr/>
      </dsp:nvSpPr>
      <dsp:spPr>
        <a:xfrm>
          <a:off x="2784710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784710" y="319351"/>
        <a:ext cx="447019" cy="223509"/>
      </dsp:txXfrm>
    </dsp:sp>
    <dsp:sp modelId="{E6BF2A56-10BF-48AC-A0A0-CB15AD9EA154}">
      <dsp:nvSpPr>
        <dsp:cNvPr id="0" name=""/>
        <dsp:cNvSpPr/>
      </dsp:nvSpPr>
      <dsp:spPr>
        <a:xfrm>
          <a:off x="3325604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325604" y="319351"/>
        <a:ext cx="447019" cy="223509"/>
      </dsp:txXfrm>
    </dsp:sp>
    <dsp:sp modelId="{BB775DF4-D877-4BDD-8689-6263DF6F30E0}">
      <dsp:nvSpPr>
        <dsp:cNvPr id="0" name=""/>
        <dsp:cNvSpPr/>
      </dsp:nvSpPr>
      <dsp:spPr>
        <a:xfrm>
          <a:off x="3866497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3866497" y="319351"/>
        <a:ext cx="447019" cy="223509"/>
      </dsp:txXfrm>
    </dsp:sp>
    <dsp:sp modelId="{8B5B7B14-5DD3-46ED-852B-B1D2B5BF7E27}">
      <dsp:nvSpPr>
        <dsp:cNvPr id="0" name=""/>
        <dsp:cNvSpPr/>
      </dsp:nvSpPr>
      <dsp:spPr>
        <a:xfrm>
          <a:off x="4407391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407391" y="319351"/>
        <a:ext cx="447019" cy="223509"/>
      </dsp:txXfrm>
    </dsp:sp>
    <dsp:sp modelId="{253CCB43-3B70-4BC9-B90A-31DF461CD8ED}">
      <dsp:nvSpPr>
        <dsp:cNvPr id="0" name=""/>
        <dsp:cNvSpPr/>
      </dsp:nvSpPr>
      <dsp:spPr>
        <a:xfrm>
          <a:off x="4519146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519146" y="636735"/>
        <a:ext cx="447019" cy="223509"/>
      </dsp:txXfrm>
    </dsp:sp>
    <dsp:sp modelId="{57B6BDDF-7FCA-427A-830E-AFE0C68E21F2}">
      <dsp:nvSpPr>
        <dsp:cNvPr id="0" name=""/>
        <dsp:cNvSpPr/>
      </dsp:nvSpPr>
      <dsp:spPr>
        <a:xfrm>
          <a:off x="4519146" y="95411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519146" y="954119"/>
        <a:ext cx="447019" cy="223509"/>
      </dsp:txXfrm>
    </dsp:sp>
    <dsp:sp modelId="{20F6EAEA-9431-4422-A9F9-4A6CB5364EDC}">
      <dsp:nvSpPr>
        <dsp:cNvPr id="0" name=""/>
        <dsp:cNvSpPr/>
      </dsp:nvSpPr>
      <dsp:spPr>
        <a:xfrm>
          <a:off x="4519146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519146" y="1271502"/>
        <a:ext cx="447019" cy="2235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7</TotalTime>
  <Pages>12</Pages>
  <Words>3164</Words>
  <Characters>18985</Characters>
  <Application>Microsoft Office Word</Application>
  <DocSecurity>0</DocSecurity>
  <Lines>158</Lines>
  <Paragraphs>4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98</cp:revision>
  <dcterms:created xsi:type="dcterms:W3CDTF">2024-06-09T20:00:00Z</dcterms:created>
  <dcterms:modified xsi:type="dcterms:W3CDTF">2024-06-21T19:02:00Z</dcterms:modified>
</cp:coreProperties>
</file>